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CC5E7B" w14:textId="77777777" w:rsidR="00600EED" w:rsidRDefault="00600EED" w:rsidP="0091339A">
      <w:pPr>
        <w:spacing w:after="0" w:line="240" w:lineRule="auto"/>
        <w:jc w:val="center"/>
        <w:rPr>
          <w:rFonts w:cstheme="minorHAnsi"/>
          <w:b/>
        </w:rPr>
      </w:pPr>
    </w:p>
    <w:p w14:paraId="350B8FFB" w14:textId="63517830" w:rsidR="0047443A" w:rsidRPr="00433333" w:rsidRDefault="00EF75C1" w:rsidP="0091339A">
      <w:pPr>
        <w:spacing w:after="0" w:line="240" w:lineRule="auto"/>
        <w:jc w:val="center"/>
        <w:rPr>
          <w:rFonts w:cstheme="minorHAnsi"/>
          <w:b/>
          <w:i/>
        </w:rPr>
      </w:pPr>
      <w:bookmarkStart w:id="0" w:name="_GoBack"/>
      <w:bookmarkEnd w:id="0"/>
      <w:r w:rsidRPr="00433333">
        <w:rPr>
          <w:rFonts w:cstheme="minorHAnsi"/>
          <w:b/>
        </w:rPr>
        <w:t>ANEXO III</w:t>
      </w:r>
    </w:p>
    <w:p w14:paraId="6A907537" w14:textId="77777777" w:rsidR="0027556B" w:rsidRPr="00433333" w:rsidRDefault="0027556B" w:rsidP="0091339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</w:p>
    <w:p w14:paraId="179F5678" w14:textId="4119AA5E" w:rsidR="0047443A" w:rsidRPr="00433333" w:rsidRDefault="0047443A" w:rsidP="0091339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  <w:r w:rsidRPr="00433333">
        <w:rPr>
          <w:rFonts w:cstheme="minorHAnsi"/>
          <w:b/>
          <w:bCs/>
        </w:rPr>
        <w:t>TERMO DE DEVOLUÇÃO DE EQUIPAMENTO</w:t>
      </w:r>
    </w:p>
    <w:p w14:paraId="56C4FB9B" w14:textId="42ED9FA3" w:rsidR="0047443A" w:rsidRPr="00433333" w:rsidRDefault="0027556B" w:rsidP="0091339A">
      <w:pPr>
        <w:tabs>
          <w:tab w:val="left" w:pos="5080"/>
        </w:tabs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433333">
        <w:rPr>
          <w:rFonts w:cstheme="minorHAnsi"/>
          <w:bCs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28"/>
      </w:tblGrid>
      <w:tr w:rsidR="00433333" w:rsidRPr="00433333" w14:paraId="1EE6B44A" w14:textId="77777777" w:rsidTr="00951449">
        <w:tc>
          <w:tcPr>
            <w:tcW w:w="1951" w:type="dxa"/>
            <w:shd w:val="clear" w:color="auto" w:fill="auto"/>
          </w:tcPr>
          <w:p w14:paraId="5DF5441F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Nome do aluno:</w:t>
            </w:r>
          </w:p>
        </w:tc>
        <w:tc>
          <w:tcPr>
            <w:tcW w:w="7828" w:type="dxa"/>
            <w:shd w:val="clear" w:color="auto" w:fill="auto"/>
          </w:tcPr>
          <w:p w14:paraId="254338CC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6DC06CF7" w14:textId="77777777" w:rsidTr="00951449">
        <w:tc>
          <w:tcPr>
            <w:tcW w:w="1951" w:type="dxa"/>
            <w:shd w:val="clear" w:color="auto" w:fill="auto"/>
          </w:tcPr>
          <w:p w14:paraId="139F4DFB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atrícula:</w:t>
            </w:r>
          </w:p>
        </w:tc>
        <w:tc>
          <w:tcPr>
            <w:tcW w:w="7828" w:type="dxa"/>
            <w:shd w:val="clear" w:color="auto" w:fill="auto"/>
          </w:tcPr>
          <w:p w14:paraId="617F5A84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24E57A70" w14:textId="77777777" w:rsidTr="00951449">
        <w:tc>
          <w:tcPr>
            <w:tcW w:w="1951" w:type="dxa"/>
            <w:shd w:val="clear" w:color="auto" w:fill="auto"/>
          </w:tcPr>
          <w:p w14:paraId="0A2138F8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Telefone:</w:t>
            </w:r>
          </w:p>
        </w:tc>
        <w:tc>
          <w:tcPr>
            <w:tcW w:w="7828" w:type="dxa"/>
            <w:shd w:val="clear" w:color="auto" w:fill="auto"/>
          </w:tcPr>
          <w:p w14:paraId="379331A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0CA509B5" w14:textId="77777777" w:rsidTr="00951449">
        <w:tc>
          <w:tcPr>
            <w:tcW w:w="1951" w:type="dxa"/>
            <w:shd w:val="clear" w:color="auto" w:fill="auto"/>
          </w:tcPr>
          <w:p w14:paraId="1296E43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E-mail:</w:t>
            </w:r>
          </w:p>
        </w:tc>
        <w:tc>
          <w:tcPr>
            <w:tcW w:w="7828" w:type="dxa"/>
            <w:shd w:val="clear" w:color="auto" w:fill="auto"/>
          </w:tcPr>
          <w:p w14:paraId="41BD0CE8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425C8062" w14:textId="77777777" w:rsidTr="00951449">
        <w:tc>
          <w:tcPr>
            <w:tcW w:w="1951" w:type="dxa"/>
            <w:shd w:val="clear" w:color="auto" w:fill="auto"/>
          </w:tcPr>
          <w:p w14:paraId="32722E09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Endereço:</w:t>
            </w:r>
          </w:p>
        </w:tc>
        <w:tc>
          <w:tcPr>
            <w:tcW w:w="7828" w:type="dxa"/>
            <w:shd w:val="clear" w:color="auto" w:fill="auto"/>
          </w:tcPr>
          <w:p w14:paraId="615CDB78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7443A" w:rsidRPr="00433333" w14:paraId="1A1FC58D" w14:textId="77777777" w:rsidTr="00951449">
        <w:tc>
          <w:tcPr>
            <w:tcW w:w="1951" w:type="dxa"/>
            <w:shd w:val="clear" w:color="auto" w:fill="auto"/>
          </w:tcPr>
          <w:p w14:paraId="71B5F7C1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urso:</w:t>
            </w:r>
          </w:p>
        </w:tc>
        <w:tc>
          <w:tcPr>
            <w:tcW w:w="7828" w:type="dxa"/>
            <w:shd w:val="clear" w:color="auto" w:fill="auto"/>
          </w:tcPr>
          <w:p w14:paraId="6CEEA43E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</w:tbl>
    <w:p w14:paraId="4FEA82C5" w14:textId="77777777" w:rsidR="0047443A" w:rsidRPr="00433333" w:rsidRDefault="0047443A" w:rsidP="0091339A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14:paraId="3B679ED8" w14:textId="77E1DFDF" w:rsidR="0047443A" w:rsidRPr="00433333" w:rsidRDefault="0047443A" w:rsidP="0091339A">
      <w:pPr>
        <w:autoSpaceDE w:val="0"/>
        <w:autoSpaceDN w:val="0"/>
        <w:adjustRightInd w:val="0"/>
        <w:spacing w:before="80" w:after="80" w:line="240" w:lineRule="auto"/>
        <w:ind w:firstLine="454"/>
        <w:jc w:val="both"/>
        <w:rPr>
          <w:rFonts w:cstheme="minorHAnsi"/>
        </w:rPr>
      </w:pPr>
      <w:r w:rsidRPr="00433333">
        <w:rPr>
          <w:rFonts w:cstheme="minorHAnsi"/>
        </w:rPr>
        <w:t>Declaro e confirmo a devolução do</w:t>
      </w:r>
      <w:r w:rsidR="00BB7CDC" w:rsidRPr="00433333">
        <w:rPr>
          <w:rFonts w:cstheme="minorHAnsi"/>
        </w:rPr>
        <w:t xml:space="preserve"> (s)</w:t>
      </w:r>
      <w:r w:rsidRPr="00433333">
        <w:rPr>
          <w:rFonts w:cstheme="minorHAnsi"/>
        </w:rPr>
        <w:t xml:space="preserve"> equipamento</w:t>
      </w:r>
      <w:r w:rsidR="00BB7CDC" w:rsidRPr="00433333">
        <w:rPr>
          <w:rFonts w:cstheme="minorHAnsi"/>
        </w:rPr>
        <w:t xml:space="preserve"> (s)</w:t>
      </w:r>
      <w:r w:rsidRPr="00433333">
        <w:rPr>
          <w:rFonts w:cstheme="minorHAnsi"/>
        </w:rPr>
        <w:t xml:space="preserve"> emprestado pela UDESC, conforme especificado abaix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4496"/>
      </w:tblGrid>
      <w:tr w:rsidR="00433333" w:rsidRPr="00433333" w14:paraId="13C3564F" w14:textId="77777777" w:rsidTr="00BB7CDC">
        <w:tc>
          <w:tcPr>
            <w:tcW w:w="4565" w:type="dxa"/>
            <w:shd w:val="clear" w:color="auto" w:fill="auto"/>
          </w:tcPr>
          <w:p w14:paraId="37F9614F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 xml:space="preserve">(Descrição do Equipamento) </w:t>
            </w:r>
          </w:p>
          <w:p w14:paraId="7516F2DB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>Exemplo:</w:t>
            </w:r>
          </w:p>
          <w:p w14:paraId="0C6FAFA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ICROCOMPUTADOR E:</w:t>
            </w:r>
          </w:p>
          <w:p w14:paraId="33B14E8A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ABOS DE ALIMENTAÇÃO</w:t>
            </w:r>
          </w:p>
          <w:p w14:paraId="341ECD9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ABOS DE REDE</w:t>
            </w:r>
          </w:p>
          <w:p w14:paraId="1CC0E774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OUSE</w:t>
            </w:r>
          </w:p>
          <w:p w14:paraId="2F7C1453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433333">
              <w:rPr>
                <w:rFonts w:cstheme="minorHAnsi"/>
                <w:bCs/>
              </w:rPr>
              <w:t>TECLADO</w:t>
            </w:r>
          </w:p>
        </w:tc>
        <w:tc>
          <w:tcPr>
            <w:tcW w:w="4496" w:type="dxa"/>
            <w:shd w:val="clear" w:color="auto" w:fill="auto"/>
          </w:tcPr>
          <w:p w14:paraId="46247D0F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 xml:space="preserve">Descrição do Equipamento) </w:t>
            </w:r>
          </w:p>
          <w:p w14:paraId="00DE782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>Exemplo:</w:t>
            </w:r>
          </w:p>
          <w:p w14:paraId="71B51403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</w:p>
          <w:p w14:paraId="4ACDA3B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ONITOR E:</w:t>
            </w:r>
          </w:p>
          <w:p w14:paraId="4E0F5736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ABOS DE ALIMENTAÇÃO</w:t>
            </w:r>
          </w:p>
          <w:p w14:paraId="3D918C6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433333">
              <w:rPr>
                <w:rFonts w:cstheme="minorHAnsi"/>
                <w:bCs/>
              </w:rPr>
              <w:t>CABOS DE VÍDEO</w:t>
            </w:r>
          </w:p>
        </w:tc>
      </w:tr>
      <w:tr w:rsidR="00433333" w:rsidRPr="00433333" w14:paraId="2460A691" w14:textId="77777777" w:rsidTr="00BB7CDC">
        <w:tc>
          <w:tcPr>
            <w:tcW w:w="4565" w:type="dxa"/>
            <w:shd w:val="clear" w:color="auto" w:fill="auto"/>
          </w:tcPr>
          <w:p w14:paraId="47D2CBD9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Patrimônio:</w:t>
            </w:r>
          </w:p>
          <w:p w14:paraId="7CE311AE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96" w:type="dxa"/>
            <w:shd w:val="clear" w:color="auto" w:fill="auto"/>
          </w:tcPr>
          <w:p w14:paraId="2E2A35DA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Patrimônio:</w:t>
            </w:r>
          </w:p>
        </w:tc>
      </w:tr>
      <w:tr w:rsidR="00433333" w:rsidRPr="00433333" w14:paraId="00C24412" w14:textId="77777777" w:rsidTr="00BB7CDC">
        <w:tc>
          <w:tcPr>
            <w:tcW w:w="4565" w:type="dxa"/>
            <w:shd w:val="clear" w:color="auto" w:fill="auto"/>
          </w:tcPr>
          <w:p w14:paraId="2AE2CF43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arca:</w:t>
            </w:r>
          </w:p>
          <w:p w14:paraId="5A35F4DC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96" w:type="dxa"/>
            <w:shd w:val="clear" w:color="auto" w:fill="auto"/>
          </w:tcPr>
          <w:p w14:paraId="62FF8C9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arca:</w:t>
            </w:r>
          </w:p>
        </w:tc>
      </w:tr>
      <w:tr w:rsidR="00433333" w:rsidRPr="00433333" w14:paraId="6F6EB148" w14:textId="77777777" w:rsidTr="00BB7CDC">
        <w:tc>
          <w:tcPr>
            <w:tcW w:w="4565" w:type="dxa"/>
            <w:shd w:val="clear" w:color="auto" w:fill="auto"/>
          </w:tcPr>
          <w:p w14:paraId="37BA22A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odelo:</w:t>
            </w:r>
          </w:p>
          <w:p w14:paraId="7ACF6E4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96" w:type="dxa"/>
            <w:shd w:val="clear" w:color="auto" w:fill="auto"/>
          </w:tcPr>
          <w:p w14:paraId="02C58AE9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odelo:</w:t>
            </w:r>
          </w:p>
        </w:tc>
      </w:tr>
      <w:tr w:rsidR="0047443A" w:rsidRPr="00433333" w14:paraId="30BC7445" w14:textId="77777777" w:rsidTr="00BB7CDC">
        <w:tc>
          <w:tcPr>
            <w:tcW w:w="4565" w:type="dxa"/>
            <w:shd w:val="clear" w:color="auto" w:fill="auto"/>
          </w:tcPr>
          <w:p w14:paraId="0494108C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Número de Série:</w:t>
            </w:r>
          </w:p>
          <w:p w14:paraId="3F4B78F1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96" w:type="dxa"/>
            <w:shd w:val="clear" w:color="auto" w:fill="auto"/>
          </w:tcPr>
          <w:p w14:paraId="4D6B843A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Número de Série:</w:t>
            </w:r>
          </w:p>
        </w:tc>
      </w:tr>
    </w:tbl>
    <w:p w14:paraId="2D664892" w14:textId="77777777" w:rsidR="00125624" w:rsidRPr="00433333" w:rsidRDefault="00125624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</w:p>
    <w:p w14:paraId="554E7A57" w14:textId="36451097" w:rsidR="0047443A" w:rsidRPr="00433333" w:rsidRDefault="0047443A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Data da Devolução:</w:t>
      </w:r>
      <w:r w:rsidR="00BB7CDC" w:rsidRPr="00433333">
        <w:rPr>
          <w:rFonts w:cstheme="minorHAnsi"/>
        </w:rPr>
        <w:t xml:space="preserve"> ____/_____/______</w:t>
      </w:r>
    </w:p>
    <w:p w14:paraId="52EA9ABF" w14:textId="1B83201C" w:rsidR="00903ABD" w:rsidRPr="00433333" w:rsidRDefault="00903ABD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Assinatura do Aluno:___________________________________________________________</w:t>
      </w:r>
    </w:p>
    <w:p w14:paraId="3C3F947E" w14:textId="6E306DA1" w:rsidR="00903ABD" w:rsidRPr="00433333" w:rsidRDefault="00903ABD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</w:p>
    <w:p w14:paraId="082CC7D7" w14:textId="77777777" w:rsidR="00903ABD" w:rsidRPr="00433333" w:rsidRDefault="00903ABD" w:rsidP="0091339A">
      <w:pPr>
        <w:pBdr>
          <w:bottom w:val="single" w:sz="4" w:space="1" w:color="auto"/>
        </w:pBd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</w:p>
    <w:p w14:paraId="30002895" w14:textId="686C7616" w:rsidR="00BB7CDC" w:rsidRPr="00433333" w:rsidRDefault="008F2516" w:rsidP="0091339A">
      <w:pPr>
        <w:spacing w:after="0" w:line="240" w:lineRule="auto"/>
        <w:rPr>
          <w:rFonts w:cstheme="minorHAnsi"/>
          <w:b/>
          <w:i/>
        </w:rPr>
      </w:pPr>
      <w:r w:rsidRPr="00433333">
        <w:rPr>
          <w:rFonts w:cstheme="minorHAnsi"/>
          <w:b/>
          <w:i/>
        </w:rPr>
        <w:t>PARA USO EXCLUSIVO DA UDESC:</w:t>
      </w:r>
    </w:p>
    <w:p w14:paraId="52607E85" w14:textId="7950700D" w:rsidR="00BB7CDC" w:rsidRPr="00433333" w:rsidRDefault="00BB7CDC" w:rsidP="0091339A">
      <w:pPr>
        <w:spacing w:after="0" w:line="240" w:lineRule="auto"/>
        <w:rPr>
          <w:rFonts w:cstheme="minorHAnsi"/>
          <w:b/>
        </w:rPr>
      </w:pPr>
      <w:r w:rsidRPr="00433333">
        <w:rPr>
          <w:rFonts w:cstheme="minorHAnsi"/>
          <w:b/>
        </w:rPr>
        <w:t>Possui dano ou avaria no (s) equipamento (s)?</w:t>
      </w:r>
    </w:p>
    <w:p w14:paraId="4099C486" w14:textId="23BD7682" w:rsidR="00BB7CDC" w:rsidRPr="00433333" w:rsidRDefault="00BB7CDC" w:rsidP="0091339A">
      <w:pPr>
        <w:spacing w:after="0" w:line="240" w:lineRule="auto"/>
        <w:rPr>
          <w:rFonts w:cstheme="minorHAnsi"/>
        </w:rPr>
      </w:pPr>
      <w:proofErr w:type="gramStart"/>
      <w:r w:rsidRPr="00433333">
        <w:rPr>
          <w:rFonts w:cstheme="minorHAnsi"/>
        </w:rPr>
        <w:t>(</w:t>
      </w:r>
      <w:r w:rsidR="008F2516" w:rsidRPr="00433333">
        <w:rPr>
          <w:rFonts w:cstheme="minorHAnsi"/>
        </w:rPr>
        <w:t xml:space="preserve"> </w:t>
      </w:r>
      <w:r w:rsidRPr="00433333">
        <w:rPr>
          <w:rFonts w:cstheme="minorHAnsi"/>
        </w:rPr>
        <w:t xml:space="preserve"> </w:t>
      </w:r>
      <w:proofErr w:type="gramEnd"/>
      <w:r w:rsidRPr="00433333">
        <w:rPr>
          <w:rFonts w:cstheme="minorHAnsi"/>
        </w:rPr>
        <w:t>) Sim    (</w:t>
      </w:r>
      <w:r w:rsidR="008F2516" w:rsidRPr="00433333">
        <w:rPr>
          <w:rFonts w:cstheme="minorHAnsi"/>
        </w:rPr>
        <w:t xml:space="preserve"> </w:t>
      </w:r>
      <w:r w:rsidRPr="00433333">
        <w:rPr>
          <w:rFonts w:cstheme="minorHAnsi"/>
        </w:rPr>
        <w:t xml:space="preserve"> ) Não</w:t>
      </w:r>
    </w:p>
    <w:p w14:paraId="57297AB6" w14:textId="7F1DE090" w:rsidR="00BB7CDC" w:rsidRPr="00433333" w:rsidRDefault="00BB7CDC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Se sim, descreve o estado em que se encontra o equipamento: _____________________________________________________________________________________________________________________________________________________________________________________________________________________</w:t>
      </w:r>
      <w:r w:rsidR="00125624" w:rsidRPr="00433333">
        <w:rPr>
          <w:rFonts w:cstheme="minorHAnsi"/>
        </w:rPr>
        <w:t>____________</w:t>
      </w:r>
    </w:p>
    <w:p w14:paraId="41768E6A" w14:textId="100CD029" w:rsidR="00BB7CDC" w:rsidRPr="00433333" w:rsidRDefault="00BB7CDC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Assinatura do Servidor e Matrícula:</w:t>
      </w:r>
    </w:p>
    <w:p w14:paraId="3CCF2C79" w14:textId="77777777" w:rsidR="00903ABD" w:rsidRPr="00433333" w:rsidRDefault="00903ABD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sz w:val="16"/>
          <w:szCs w:val="16"/>
        </w:rPr>
      </w:pPr>
    </w:p>
    <w:p w14:paraId="16890B20" w14:textId="77777777" w:rsidR="00903ABD" w:rsidRPr="00433333" w:rsidRDefault="00903ABD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sz w:val="16"/>
          <w:szCs w:val="16"/>
        </w:rPr>
      </w:pPr>
    </w:p>
    <w:p w14:paraId="67F22BEA" w14:textId="72EA032F" w:rsidR="001405E4" w:rsidRPr="00433333" w:rsidRDefault="0047443A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sz w:val="16"/>
          <w:szCs w:val="16"/>
        </w:rPr>
      </w:pPr>
      <w:r w:rsidRPr="00433333">
        <w:rPr>
          <w:rFonts w:cstheme="minorHAnsi"/>
          <w:i/>
          <w:sz w:val="16"/>
          <w:szCs w:val="16"/>
        </w:rPr>
        <w:t>(Assinatura em 2 (duas) vias do documento uma para o aluno e uma para o setor de patrimônio da UDESC)</w:t>
      </w:r>
    </w:p>
    <w:p w14:paraId="611BD86C" w14:textId="77777777" w:rsidR="007F623B" w:rsidRPr="00433333" w:rsidRDefault="007F623B" w:rsidP="0091339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sz w:val="16"/>
          <w:szCs w:val="16"/>
        </w:rPr>
      </w:pPr>
    </w:p>
    <w:sectPr w:rsidR="007F623B" w:rsidRPr="00433333" w:rsidSect="0091339A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1623F7" w14:textId="77777777" w:rsidR="00A13642" w:rsidRDefault="00A13642" w:rsidP="002248D6">
      <w:pPr>
        <w:spacing w:after="0" w:line="240" w:lineRule="auto"/>
      </w:pPr>
      <w:r>
        <w:separator/>
      </w:r>
    </w:p>
  </w:endnote>
  <w:endnote w:type="continuationSeparator" w:id="0">
    <w:p w14:paraId="14EAA65D" w14:textId="77777777" w:rsidR="00A13642" w:rsidRDefault="00A13642" w:rsidP="002248D6">
      <w:pPr>
        <w:spacing w:after="0" w:line="240" w:lineRule="auto"/>
      </w:pPr>
      <w:r>
        <w:continuationSeparator/>
      </w:r>
    </w:p>
  </w:endnote>
  <w:endnote w:type="continuationNotice" w:id="1">
    <w:p w14:paraId="6AAF29C9" w14:textId="77777777" w:rsidR="00A13642" w:rsidRDefault="00A136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DBC199" w14:textId="77777777" w:rsidR="00A13642" w:rsidRDefault="00A13642" w:rsidP="002248D6">
      <w:pPr>
        <w:spacing w:after="0" w:line="240" w:lineRule="auto"/>
      </w:pPr>
      <w:r>
        <w:separator/>
      </w:r>
    </w:p>
  </w:footnote>
  <w:footnote w:type="continuationSeparator" w:id="0">
    <w:p w14:paraId="021E1B60" w14:textId="77777777" w:rsidR="00A13642" w:rsidRDefault="00A13642" w:rsidP="002248D6">
      <w:pPr>
        <w:spacing w:after="0" w:line="240" w:lineRule="auto"/>
      </w:pPr>
      <w:r>
        <w:continuationSeparator/>
      </w:r>
    </w:p>
  </w:footnote>
  <w:footnote w:type="continuationNotice" w:id="1">
    <w:p w14:paraId="03D86794" w14:textId="77777777" w:rsidR="00A13642" w:rsidRDefault="00A136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A52B03" w14:textId="77777777" w:rsidR="002248D6" w:rsidRDefault="23CAB9DF" w:rsidP="00225E4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35C047A5" wp14:editId="147EC5F0">
          <wp:extent cx="1934713" cy="781050"/>
          <wp:effectExtent l="0" t="0" r="8890" b="0"/>
          <wp:docPr id="1977444134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6369" cy="785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20"/>
  </w:num>
  <w:num w:numId="3">
    <w:abstractNumId w:val="8"/>
  </w:num>
  <w:num w:numId="4">
    <w:abstractNumId w:val="0"/>
  </w:num>
  <w:num w:numId="5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1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2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7"/>
  </w:num>
  <w:num w:numId="16">
    <w:abstractNumId w:val="1"/>
  </w:num>
  <w:num w:numId="17">
    <w:abstractNumId w:val="19"/>
  </w:num>
  <w:num w:numId="18">
    <w:abstractNumId w:val="11"/>
  </w:num>
  <w:num w:numId="19">
    <w:abstractNumId w:val="18"/>
  </w:num>
  <w:num w:numId="20">
    <w:abstractNumId w:val="13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20EBA"/>
    <w:rsid w:val="00026F2E"/>
    <w:rsid w:val="000301F1"/>
    <w:rsid w:val="000560E6"/>
    <w:rsid w:val="00067B85"/>
    <w:rsid w:val="000714A9"/>
    <w:rsid w:val="0007735D"/>
    <w:rsid w:val="00091194"/>
    <w:rsid w:val="000A3C2A"/>
    <w:rsid w:val="000C5F71"/>
    <w:rsid w:val="000D17CE"/>
    <w:rsid w:val="000E68ED"/>
    <w:rsid w:val="000F5ED7"/>
    <w:rsid w:val="00100F5F"/>
    <w:rsid w:val="00101618"/>
    <w:rsid w:val="00102A6C"/>
    <w:rsid w:val="00112E2B"/>
    <w:rsid w:val="00116CB5"/>
    <w:rsid w:val="00125624"/>
    <w:rsid w:val="001405E4"/>
    <w:rsid w:val="001446B2"/>
    <w:rsid w:val="00150A46"/>
    <w:rsid w:val="00155F66"/>
    <w:rsid w:val="00160AC4"/>
    <w:rsid w:val="00163FB8"/>
    <w:rsid w:val="00164751"/>
    <w:rsid w:val="001763E6"/>
    <w:rsid w:val="001B0114"/>
    <w:rsid w:val="001B43BD"/>
    <w:rsid w:val="001C2165"/>
    <w:rsid w:val="001C7D2A"/>
    <w:rsid w:val="001D7435"/>
    <w:rsid w:val="001E2053"/>
    <w:rsid w:val="001F690C"/>
    <w:rsid w:val="00203403"/>
    <w:rsid w:val="00213F95"/>
    <w:rsid w:val="00215623"/>
    <w:rsid w:val="00216748"/>
    <w:rsid w:val="002248D6"/>
    <w:rsid w:val="00225E46"/>
    <w:rsid w:val="00230CAC"/>
    <w:rsid w:val="00231880"/>
    <w:rsid w:val="00250839"/>
    <w:rsid w:val="00266B60"/>
    <w:rsid w:val="00273FBE"/>
    <w:rsid w:val="0027556B"/>
    <w:rsid w:val="00275673"/>
    <w:rsid w:val="00275955"/>
    <w:rsid w:val="002765C8"/>
    <w:rsid w:val="00281893"/>
    <w:rsid w:val="00284A19"/>
    <w:rsid w:val="002A1469"/>
    <w:rsid w:val="002C6EFF"/>
    <w:rsid w:val="002E698A"/>
    <w:rsid w:val="002F0753"/>
    <w:rsid w:val="002F2591"/>
    <w:rsid w:val="002F49E6"/>
    <w:rsid w:val="00301B08"/>
    <w:rsid w:val="003116E1"/>
    <w:rsid w:val="003149C7"/>
    <w:rsid w:val="0031798C"/>
    <w:rsid w:val="003525D5"/>
    <w:rsid w:val="00357756"/>
    <w:rsid w:val="003618A3"/>
    <w:rsid w:val="00362B75"/>
    <w:rsid w:val="003701B0"/>
    <w:rsid w:val="00373F91"/>
    <w:rsid w:val="00382631"/>
    <w:rsid w:val="0039FA3C"/>
    <w:rsid w:val="003A2F06"/>
    <w:rsid w:val="003B4FFF"/>
    <w:rsid w:val="003C66DA"/>
    <w:rsid w:val="003E6571"/>
    <w:rsid w:val="004041EA"/>
    <w:rsid w:val="00404EB0"/>
    <w:rsid w:val="00412FFC"/>
    <w:rsid w:val="00420EE0"/>
    <w:rsid w:val="0042359C"/>
    <w:rsid w:val="00433333"/>
    <w:rsid w:val="00433FBD"/>
    <w:rsid w:val="00456E9B"/>
    <w:rsid w:val="0047443A"/>
    <w:rsid w:val="004901AA"/>
    <w:rsid w:val="00494A60"/>
    <w:rsid w:val="004966D2"/>
    <w:rsid w:val="004A358D"/>
    <w:rsid w:val="004A69B4"/>
    <w:rsid w:val="004B3BB2"/>
    <w:rsid w:val="004B7A20"/>
    <w:rsid w:val="00500FBE"/>
    <w:rsid w:val="0051586C"/>
    <w:rsid w:val="005204AA"/>
    <w:rsid w:val="00540783"/>
    <w:rsid w:val="00561683"/>
    <w:rsid w:val="0056181D"/>
    <w:rsid w:val="00582D48"/>
    <w:rsid w:val="005856B2"/>
    <w:rsid w:val="00596BC9"/>
    <w:rsid w:val="005A0965"/>
    <w:rsid w:val="005A38FC"/>
    <w:rsid w:val="005C2C58"/>
    <w:rsid w:val="005D3B61"/>
    <w:rsid w:val="00600EED"/>
    <w:rsid w:val="0060700B"/>
    <w:rsid w:val="006071F2"/>
    <w:rsid w:val="006161BB"/>
    <w:rsid w:val="00626080"/>
    <w:rsid w:val="00636CD2"/>
    <w:rsid w:val="00667028"/>
    <w:rsid w:val="006873C5"/>
    <w:rsid w:val="006A6337"/>
    <w:rsid w:val="006B17D5"/>
    <w:rsid w:val="006B2566"/>
    <w:rsid w:val="006B6E1A"/>
    <w:rsid w:val="006D342D"/>
    <w:rsid w:val="006D3A87"/>
    <w:rsid w:val="00713058"/>
    <w:rsid w:val="00725149"/>
    <w:rsid w:val="00743515"/>
    <w:rsid w:val="00744A0B"/>
    <w:rsid w:val="00757C39"/>
    <w:rsid w:val="0076469D"/>
    <w:rsid w:val="007664CC"/>
    <w:rsid w:val="00772A50"/>
    <w:rsid w:val="00786FD0"/>
    <w:rsid w:val="00790A51"/>
    <w:rsid w:val="007978F3"/>
    <w:rsid w:val="007C3616"/>
    <w:rsid w:val="007D2EF6"/>
    <w:rsid w:val="007E7259"/>
    <w:rsid w:val="007E74DD"/>
    <w:rsid w:val="007F39BB"/>
    <w:rsid w:val="007F5C06"/>
    <w:rsid w:val="007F623B"/>
    <w:rsid w:val="007F7669"/>
    <w:rsid w:val="008070D4"/>
    <w:rsid w:val="008210EB"/>
    <w:rsid w:val="00824AC4"/>
    <w:rsid w:val="00847852"/>
    <w:rsid w:val="008512A4"/>
    <w:rsid w:val="00867D37"/>
    <w:rsid w:val="00894164"/>
    <w:rsid w:val="008A13C8"/>
    <w:rsid w:val="008A640C"/>
    <w:rsid w:val="008B628E"/>
    <w:rsid w:val="008C0068"/>
    <w:rsid w:val="008C72F0"/>
    <w:rsid w:val="008D3579"/>
    <w:rsid w:val="008D4FDF"/>
    <w:rsid w:val="008D731A"/>
    <w:rsid w:val="008F2516"/>
    <w:rsid w:val="00903ABD"/>
    <w:rsid w:val="00905941"/>
    <w:rsid w:val="0091339A"/>
    <w:rsid w:val="00922A39"/>
    <w:rsid w:val="00934340"/>
    <w:rsid w:val="00952C44"/>
    <w:rsid w:val="00961DF3"/>
    <w:rsid w:val="00964DE7"/>
    <w:rsid w:val="00965287"/>
    <w:rsid w:val="0096798B"/>
    <w:rsid w:val="0098339B"/>
    <w:rsid w:val="00993370"/>
    <w:rsid w:val="009A3D6D"/>
    <w:rsid w:val="009B3FE0"/>
    <w:rsid w:val="009B67A9"/>
    <w:rsid w:val="009D72E7"/>
    <w:rsid w:val="009E1045"/>
    <w:rsid w:val="00A01477"/>
    <w:rsid w:val="00A054BF"/>
    <w:rsid w:val="00A05A9E"/>
    <w:rsid w:val="00A073FC"/>
    <w:rsid w:val="00A13642"/>
    <w:rsid w:val="00A2558E"/>
    <w:rsid w:val="00A32E0E"/>
    <w:rsid w:val="00A421D4"/>
    <w:rsid w:val="00A633EA"/>
    <w:rsid w:val="00A64105"/>
    <w:rsid w:val="00A71C73"/>
    <w:rsid w:val="00A868AF"/>
    <w:rsid w:val="00AA62CF"/>
    <w:rsid w:val="00AA779C"/>
    <w:rsid w:val="00AB6D01"/>
    <w:rsid w:val="00AD3D2E"/>
    <w:rsid w:val="00AE716E"/>
    <w:rsid w:val="00AF179F"/>
    <w:rsid w:val="00AF5D8F"/>
    <w:rsid w:val="00B10A5A"/>
    <w:rsid w:val="00B168AB"/>
    <w:rsid w:val="00B27929"/>
    <w:rsid w:val="00B3596D"/>
    <w:rsid w:val="00B367D7"/>
    <w:rsid w:val="00B60B2F"/>
    <w:rsid w:val="00B6444C"/>
    <w:rsid w:val="00B722FE"/>
    <w:rsid w:val="00B75969"/>
    <w:rsid w:val="00BA14B7"/>
    <w:rsid w:val="00BB5992"/>
    <w:rsid w:val="00BB7CDC"/>
    <w:rsid w:val="00BD1640"/>
    <w:rsid w:val="00BF576C"/>
    <w:rsid w:val="00C06955"/>
    <w:rsid w:val="00C25F24"/>
    <w:rsid w:val="00C260A8"/>
    <w:rsid w:val="00C33312"/>
    <w:rsid w:val="00C333CD"/>
    <w:rsid w:val="00C438E1"/>
    <w:rsid w:val="00C51BE6"/>
    <w:rsid w:val="00C533CC"/>
    <w:rsid w:val="00C6164D"/>
    <w:rsid w:val="00C626A5"/>
    <w:rsid w:val="00C67B92"/>
    <w:rsid w:val="00C72EA6"/>
    <w:rsid w:val="00CA47A6"/>
    <w:rsid w:val="00CC05B8"/>
    <w:rsid w:val="00CC2575"/>
    <w:rsid w:val="00CC26D1"/>
    <w:rsid w:val="00CC7228"/>
    <w:rsid w:val="00CD30BA"/>
    <w:rsid w:val="00CD3D1E"/>
    <w:rsid w:val="00CE0D95"/>
    <w:rsid w:val="00CE6532"/>
    <w:rsid w:val="00CF2716"/>
    <w:rsid w:val="00D01546"/>
    <w:rsid w:val="00D043C7"/>
    <w:rsid w:val="00D0B788"/>
    <w:rsid w:val="00D33F4A"/>
    <w:rsid w:val="00D55591"/>
    <w:rsid w:val="00D66B04"/>
    <w:rsid w:val="00D66BB5"/>
    <w:rsid w:val="00D707E8"/>
    <w:rsid w:val="00D83A3C"/>
    <w:rsid w:val="00D85979"/>
    <w:rsid w:val="00D87A38"/>
    <w:rsid w:val="00DA2C4F"/>
    <w:rsid w:val="00DA33CE"/>
    <w:rsid w:val="00DB5EBC"/>
    <w:rsid w:val="00DC7161"/>
    <w:rsid w:val="00DD2A51"/>
    <w:rsid w:val="00DD3A1A"/>
    <w:rsid w:val="00DE2FE7"/>
    <w:rsid w:val="00DF33AF"/>
    <w:rsid w:val="00E018CB"/>
    <w:rsid w:val="00E02180"/>
    <w:rsid w:val="00E10439"/>
    <w:rsid w:val="00E2727F"/>
    <w:rsid w:val="00E459E0"/>
    <w:rsid w:val="00E50F26"/>
    <w:rsid w:val="00E60116"/>
    <w:rsid w:val="00E60FCD"/>
    <w:rsid w:val="00E612B8"/>
    <w:rsid w:val="00E84760"/>
    <w:rsid w:val="00E97744"/>
    <w:rsid w:val="00EA0A39"/>
    <w:rsid w:val="00EB011C"/>
    <w:rsid w:val="00EB1341"/>
    <w:rsid w:val="00ED7C7D"/>
    <w:rsid w:val="00EE1C61"/>
    <w:rsid w:val="00EF734E"/>
    <w:rsid w:val="00EF75C1"/>
    <w:rsid w:val="00EF782B"/>
    <w:rsid w:val="00F011D9"/>
    <w:rsid w:val="00F06360"/>
    <w:rsid w:val="00F071D9"/>
    <w:rsid w:val="00F15CBF"/>
    <w:rsid w:val="00F26FCA"/>
    <w:rsid w:val="00F43488"/>
    <w:rsid w:val="00F45DF2"/>
    <w:rsid w:val="00F5676B"/>
    <w:rsid w:val="00F57A35"/>
    <w:rsid w:val="00F736D9"/>
    <w:rsid w:val="00F85210"/>
    <w:rsid w:val="00FA1740"/>
    <w:rsid w:val="00FA6E8C"/>
    <w:rsid w:val="00FB2F9F"/>
    <w:rsid w:val="00FB5F3C"/>
    <w:rsid w:val="00FE4A2D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C3A0D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5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4346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C7C1C-F3D7-4512-8896-972EFD943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0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lha</dc:creator>
  <cp:lastModifiedBy>Rosilane</cp:lastModifiedBy>
  <cp:revision>3</cp:revision>
  <dcterms:created xsi:type="dcterms:W3CDTF">2020-11-03T21:47:00Z</dcterms:created>
  <dcterms:modified xsi:type="dcterms:W3CDTF">2020-11-03T22:15:00Z</dcterms:modified>
</cp:coreProperties>
</file>